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B5CBAC" w14:textId="77777777" w:rsidR="00DF1F0D" w:rsidRDefault="00DF1F0D">
      <w:pPr>
        <w:rPr>
          <w:b/>
          <w:bCs/>
        </w:rPr>
      </w:pPr>
    </w:p>
    <w:p w14:paraId="44648C57" w14:textId="7EE8C882" w:rsidR="00E370B9" w:rsidRDefault="00E370B9">
      <w:pPr>
        <w:rPr>
          <w:b/>
          <w:bCs/>
        </w:rPr>
      </w:pPr>
      <w:r w:rsidRPr="00D649AB">
        <w:rPr>
          <w:b/>
          <w:bCs/>
        </w:rPr>
        <w:t>Course Coverage</w:t>
      </w:r>
    </w:p>
    <w:p w14:paraId="43613184" w14:textId="0E0E0E13" w:rsidR="00B42E6E" w:rsidRPr="00D649AB" w:rsidRDefault="00B42E6E">
      <w:pPr>
        <w:rPr>
          <w:b/>
          <w:bCs/>
        </w:rPr>
      </w:pPr>
      <w:r>
        <w:rPr>
          <w:b/>
          <w:bCs/>
        </w:rPr>
        <w:t>Day1</w:t>
      </w:r>
    </w:p>
    <w:p w14:paraId="74E7261C" w14:textId="5686DEC1" w:rsidR="00D649AB" w:rsidRDefault="00D649AB" w:rsidP="00D649AB">
      <w:pPr>
        <w:pStyle w:val="ListParagraph"/>
        <w:numPr>
          <w:ilvl w:val="0"/>
          <w:numId w:val="1"/>
        </w:numPr>
      </w:pPr>
      <w:r>
        <w:t xml:space="preserve">Introduction to </w:t>
      </w:r>
      <w:r w:rsidR="006F2B1B">
        <w:t>Infrastructure Orchestration</w:t>
      </w:r>
    </w:p>
    <w:p w14:paraId="0F1C7685" w14:textId="3233D2DE" w:rsidR="006F2B1B" w:rsidRDefault="006F2B1B" w:rsidP="00D649AB">
      <w:pPr>
        <w:pStyle w:val="ListParagraph"/>
        <w:numPr>
          <w:ilvl w:val="0"/>
          <w:numId w:val="1"/>
        </w:numPr>
      </w:pPr>
      <w:r>
        <w:t>Infrastructure as a Code Overview</w:t>
      </w:r>
    </w:p>
    <w:p w14:paraId="092D5AEE" w14:textId="3BBFAF1C" w:rsidR="006F2B1B" w:rsidRDefault="006F2B1B" w:rsidP="00D649AB">
      <w:pPr>
        <w:pStyle w:val="ListParagraph"/>
        <w:numPr>
          <w:ilvl w:val="0"/>
          <w:numId w:val="1"/>
        </w:numPr>
      </w:pPr>
      <w:r>
        <w:t xml:space="preserve">Terraform vs other IAC </w:t>
      </w:r>
      <w:r w:rsidR="00B42E6E">
        <w:t>tools.</w:t>
      </w:r>
    </w:p>
    <w:p w14:paraId="5050201D" w14:textId="10A20826" w:rsidR="006F2B1B" w:rsidRDefault="006F2B1B" w:rsidP="00D649AB">
      <w:pPr>
        <w:pStyle w:val="ListParagraph"/>
        <w:numPr>
          <w:ilvl w:val="0"/>
          <w:numId w:val="1"/>
        </w:numPr>
      </w:pPr>
      <w:r>
        <w:t xml:space="preserve">Architecture and overview of </w:t>
      </w:r>
      <w:r w:rsidR="00B42E6E">
        <w:t>Terraform.</w:t>
      </w:r>
    </w:p>
    <w:p w14:paraId="16736F50" w14:textId="60B62D72" w:rsidR="006F2B1B" w:rsidRDefault="006F2B1B" w:rsidP="00D649AB">
      <w:pPr>
        <w:pStyle w:val="ListParagraph"/>
        <w:numPr>
          <w:ilvl w:val="0"/>
          <w:numId w:val="1"/>
        </w:numPr>
      </w:pPr>
      <w:r>
        <w:t>Terraform Workflow</w:t>
      </w:r>
    </w:p>
    <w:p w14:paraId="47FA4927" w14:textId="7D0689FE" w:rsidR="006F2B1B" w:rsidRDefault="006F2B1B" w:rsidP="00D649AB">
      <w:pPr>
        <w:pStyle w:val="ListParagraph"/>
        <w:numPr>
          <w:ilvl w:val="0"/>
          <w:numId w:val="1"/>
        </w:numPr>
      </w:pPr>
      <w:r>
        <w:t xml:space="preserve">Installation , configuration of Terraform </w:t>
      </w:r>
      <w:r w:rsidR="00B42E6E">
        <w:t>software.</w:t>
      </w:r>
      <w:r>
        <w:t xml:space="preserve"> </w:t>
      </w:r>
    </w:p>
    <w:p w14:paraId="2C04FA4A" w14:textId="633A7E5A" w:rsidR="00743E71" w:rsidRDefault="00743E71" w:rsidP="00D649AB">
      <w:pPr>
        <w:pStyle w:val="ListParagraph"/>
        <w:numPr>
          <w:ilvl w:val="0"/>
          <w:numId w:val="1"/>
        </w:numPr>
      </w:pPr>
      <w:r>
        <w:t>Maintaining Infrastructure using Terraform</w:t>
      </w:r>
    </w:p>
    <w:p w14:paraId="48351FE3" w14:textId="0DDA5602" w:rsidR="006F2B1B" w:rsidRDefault="006F2B1B" w:rsidP="00D649AB">
      <w:pPr>
        <w:pStyle w:val="ListParagraph"/>
        <w:numPr>
          <w:ilvl w:val="0"/>
          <w:numId w:val="1"/>
        </w:numPr>
      </w:pPr>
      <w:r>
        <w:t xml:space="preserve">Types of Terraform Providers </w:t>
      </w:r>
      <w:r w:rsidR="00743E71">
        <w:t>(AWS, Azure, etc.)</w:t>
      </w:r>
    </w:p>
    <w:p w14:paraId="0C223FB4" w14:textId="6407C9BA" w:rsidR="00743E71" w:rsidRDefault="00743E71" w:rsidP="00D649AB">
      <w:pPr>
        <w:pStyle w:val="ListParagraph"/>
        <w:numPr>
          <w:ilvl w:val="0"/>
          <w:numId w:val="1"/>
        </w:numPr>
      </w:pPr>
      <w:r>
        <w:t xml:space="preserve">Variables, resource </w:t>
      </w:r>
      <w:r w:rsidR="00DF1F0D">
        <w:t>dependency handling</w:t>
      </w:r>
    </w:p>
    <w:p w14:paraId="60571D34" w14:textId="61804C41" w:rsidR="00743E71" w:rsidRDefault="00743E71" w:rsidP="00743E71">
      <w:pPr>
        <w:pStyle w:val="ListParagraph"/>
        <w:numPr>
          <w:ilvl w:val="0"/>
          <w:numId w:val="1"/>
        </w:numPr>
      </w:pPr>
      <w:r>
        <w:t>Lab - Creating AWS infrastructure using Terraform (EC2, VPC, s3 , etc.)</w:t>
      </w:r>
    </w:p>
    <w:p w14:paraId="11FA5579" w14:textId="6B46009D" w:rsidR="00743E71" w:rsidRDefault="00743E71" w:rsidP="00743E71">
      <w:pPr>
        <w:pStyle w:val="ListParagraph"/>
        <w:numPr>
          <w:ilvl w:val="0"/>
          <w:numId w:val="1"/>
        </w:numPr>
      </w:pPr>
      <w:r>
        <w:t xml:space="preserve">Debugging , formatting Terraform config </w:t>
      </w:r>
      <w:r w:rsidR="00B42E6E">
        <w:t>files.</w:t>
      </w:r>
    </w:p>
    <w:p w14:paraId="545FE92C" w14:textId="4C3E9FE8" w:rsidR="00743E71" w:rsidRDefault="006F2B1B" w:rsidP="00743E71">
      <w:pPr>
        <w:pStyle w:val="ListParagraph"/>
        <w:numPr>
          <w:ilvl w:val="0"/>
          <w:numId w:val="1"/>
        </w:numPr>
      </w:pPr>
      <w:r>
        <w:t>Creating</w:t>
      </w:r>
      <w:r w:rsidR="00743E71">
        <w:t>, r</w:t>
      </w:r>
      <w:r>
        <w:t>eproducing</w:t>
      </w:r>
      <w:r w:rsidR="00743E71">
        <w:t>, d</w:t>
      </w:r>
      <w:r>
        <w:t>estroying Infrastructure</w:t>
      </w:r>
      <w:r w:rsidR="00743E71">
        <w:t xml:space="preserve"> using Terraform</w:t>
      </w:r>
    </w:p>
    <w:p w14:paraId="1989592E" w14:textId="31DE86AF" w:rsidR="00B42E6E" w:rsidRPr="00B42E6E" w:rsidRDefault="00B42E6E" w:rsidP="00B42E6E">
      <w:pPr>
        <w:rPr>
          <w:b/>
          <w:bCs/>
        </w:rPr>
      </w:pPr>
      <w:r w:rsidRPr="00B42E6E">
        <w:rPr>
          <w:b/>
          <w:bCs/>
        </w:rPr>
        <w:t xml:space="preserve">Day2 </w:t>
      </w:r>
    </w:p>
    <w:p w14:paraId="2EC3EE5F" w14:textId="40E1AE9B" w:rsidR="00743E71" w:rsidRDefault="00743E71" w:rsidP="00D649AB">
      <w:pPr>
        <w:pStyle w:val="ListParagraph"/>
        <w:numPr>
          <w:ilvl w:val="0"/>
          <w:numId w:val="1"/>
        </w:numPr>
      </w:pPr>
      <w:r>
        <w:t>Understanding DRY Principle</w:t>
      </w:r>
    </w:p>
    <w:p w14:paraId="2CF451A4" w14:textId="4D251CAE" w:rsidR="00B42E6E" w:rsidRDefault="00B42E6E" w:rsidP="00D649AB">
      <w:pPr>
        <w:pStyle w:val="ListParagraph"/>
        <w:numPr>
          <w:ilvl w:val="0"/>
          <w:numId w:val="1"/>
        </w:numPr>
      </w:pPr>
      <w:r>
        <w:t>Providers and Resources</w:t>
      </w:r>
    </w:p>
    <w:p w14:paraId="23CA1767" w14:textId="0D4247DF" w:rsidR="00B42E6E" w:rsidRDefault="00B42E6E" w:rsidP="00D649AB">
      <w:pPr>
        <w:pStyle w:val="ListParagraph"/>
        <w:numPr>
          <w:ilvl w:val="0"/>
          <w:numId w:val="1"/>
        </w:numPr>
      </w:pPr>
      <w:r>
        <w:t>Terraform state files.</w:t>
      </w:r>
    </w:p>
    <w:p w14:paraId="01E91470" w14:textId="1D82F03D" w:rsidR="00B42E6E" w:rsidRDefault="00B42E6E" w:rsidP="00D649AB">
      <w:pPr>
        <w:pStyle w:val="ListParagraph"/>
        <w:numPr>
          <w:ilvl w:val="0"/>
          <w:numId w:val="1"/>
        </w:numPr>
      </w:pPr>
      <w:r>
        <w:t>Attributes and Output Values</w:t>
      </w:r>
    </w:p>
    <w:p w14:paraId="1592934F" w14:textId="4B1C4C8F" w:rsidR="00B42E6E" w:rsidRDefault="00B42E6E" w:rsidP="00B42E6E">
      <w:pPr>
        <w:pStyle w:val="ListParagraph"/>
        <w:numPr>
          <w:ilvl w:val="0"/>
          <w:numId w:val="1"/>
        </w:numPr>
      </w:pPr>
      <w:r>
        <w:t>Terraform Variables, data types</w:t>
      </w:r>
    </w:p>
    <w:p w14:paraId="17B1D51B" w14:textId="0B3F6B66" w:rsidR="00B42E6E" w:rsidRDefault="00B42E6E" w:rsidP="00B42E6E">
      <w:pPr>
        <w:pStyle w:val="ListParagraph"/>
        <w:numPr>
          <w:ilvl w:val="0"/>
          <w:numId w:val="1"/>
        </w:numPr>
      </w:pPr>
      <w:r>
        <w:t>Count parameter, index.</w:t>
      </w:r>
    </w:p>
    <w:p w14:paraId="5AD4026F" w14:textId="22A3FF46" w:rsidR="00B42E6E" w:rsidRDefault="00B42E6E" w:rsidP="00B42E6E">
      <w:pPr>
        <w:pStyle w:val="ListParagraph"/>
        <w:numPr>
          <w:ilvl w:val="0"/>
          <w:numId w:val="1"/>
        </w:numPr>
      </w:pPr>
      <w:r>
        <w:t>Conditional Expression</w:t>
      </w:r>
    </w:p>
    <w:p w14:paraId="1666582C" w14:textId="35C9691D" w:rsidR="00B42E6E" w:rsidRDefault="00B42E6E" w:rsidP="00B42E6E">
      <w:pPr>
        <w:pStyle w:val="ListParagraph"/>
        <w:numPr>
          <w:ilvl w:val="0"/>
          <w:numId w:val="1"/>
        </w:numPr>
      </w:pPr>
      <w:r>
        <w:t>Terraform functions.</w:t>
      </w:r>
    </w:p>
    <w:p w14:paraId="4F3E27A8" w14:textId="6AF2E298" w:rsidR="00743E71" w:rsidRDefault="00743E71" w:rsidP="00D649AB">
      <w:pPr>
        <w:pStyle w:val="ListParagraph"/>
        <w:numPr>
          <w:ilvl w:val="0"/>
          <w:numId w:val="1"/>
        </w:numPr>
      </w:pPr>
      <w:r>
        <w:t>Packaging Configuration Files as Modules</w:t>
      </w:r>
    </w:p>
    <w:p w14:paraId="02EBD0F1" w14:textId="067BE174" w:rsidR="00B42E6E" w:rsidRDefault="00B42E6E" w:rsidP="00D649AB">
      <w:pPr>
        <w:pStyle w:val="ListParagraph"/>
        <w:numPr>
          <w:ilvl w:val="0"/>
          <w:numId w:val="1"/>
        </w:numPr>
      </w:pPr>
      <w:r>
        <w:t>Terraform dynamic blocks.</w:t>
      </w:r>
    </w:p>
    <w:p w14:paraId="6902DE04" w14:textId="78108262" w:rsidR="00B42E6E" w:rsidRDefault="00B42E6E" w:rsidP="00D649AB">
      <w:pPr>
        <w:pStyle w:val="ListParagraph"/>
        <w:numPr>
          <w:ilvl w:val="0"/>
          <w:numId w:val="1"/>
        </w:numPr>
      </w:pPr>
      <w:r>
        <w:t>Terraform format, validation, graphs.</w:t>
      </w:r>
    </w:p>
    <w:p w14:paraId="45C7E0F2" w14:textId="582396DA" w:rsidR="00B42E6E" w:rsidRDefault="00B42E6E" w:rsidP="00D649AB">
      <w:pPr>
        <w:pStyle w:val="ListParagraph"/>
        <w:numPr>
          <w:ilvl w:val="0"/>
          <w:numId w:val="1"/>
        </w:numPr>
      </w:pPr>
      <w:r>
        <w:t>Splat Expressions</w:t>
      </w:r>
    </w:p>
    <w:p w14:paraId="586DD985" w14:textId="3A244209" w:rsidR="00743E71" w:rsidRDefault="00743E71" w:rsidP="00D649AB">
      <w:pPr>
        <w:pStyle w:val="ListParagraph"/>
        <w:numPr>
          <w:ilvl w:val="0"/>
          <w:numId w:val="1"/>
        </w:numPr>
      </w:pPr>
      <w:r>
        <w:t>Terraform Registry</w:t>
      </w:r>
    </w:p>
    <w:p w14:paraId="52CA925F" w14:textId="1C0618A8" w:rsidR="00743E71" w:rsidRDefault="00743E71" w:rsidP="00D649AB">
      <w:pPr>
        <w:pStyle w:val="ListParagraph"/>
        <w:numPr>
          <w:ilvl w:val="0"/>
          <w:numId w:val="1"/>
        </w:numPr>
      </w:pPr>
      <w:r>
        <w:t>Using the Module Registry to Build Reusable Templates</w:t>
      </w:r>
    </w:p>
    <w:p w14:paraId="7535AF6E" w14:textId="48DD9E73" w:rsidR="00DF1F0D" w:rsidRDefault="00743E71" w:rsidP="00DF1F0D">
      <w:pPr>
        <w:pStyle w:val="ListParagraph"/>
        <w:numPr>
          <w:ilvl w:val="0"/>
          <w:numId w:val="1"/>
        </w:numPr>
      </w:pPr>
      <w:r>
        <w:t xml:space="preserve">Managing Servers from </w:t>
      </w:r>
      <w:r w:rsidR="008D60E1">
        <w:t>Azure</w:t>
      </w:r>
    </w:p>
    <w:p w14:paraId="29EAEC16" w14:textId="42EF6655" w:rsidR="00743E71" w:rsidRDefault="00743E71" w:rsidP="00DF1F0D">
      <w:pPr>
        <w:pStyle w:val="ListParagraph"/>
        <w:numPr>
          <w:ilvl w:val="0"/>
          <w:numId w:val="1"/>
        </w:numPr>
      </w:pPr>
      <w:r>
        <w:t>Handling multiple cloud profiles using Terraform</w:t>
      </w:r>
    </w:p>
    <w:p w14:paraId="3BC8D856" w14:textId="1A554439" w:rsidR="00743E71" w:rsidRDefault="00743E71" w:rsidP="00D649AB">
      <w:pPr>
        <w:pStyle w:val="ListParagraph"/>
        <w:numPr>
          <w:ilvl w:val="0"/>
          <w:numId w:val="1"/>
        </w:numPr>
      </w:pPr>
      <w:r>
        <w:t>Overview of Terraform cloud</w:t>
      </w:r>
    </w:p>
    <w:p w14:paraId="07B3281F" w14:textId="685F201B" w:rsidR="00E370B9" w:rsidRDefault="00D649AB">
      <w:r>
        <w:t xml:space="preserve"> </w:t>
      </w:r>
    </w:p>
    <w:sectPr w:rsidR="00E370B9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23527D" w14:textId="77777777" w:rsidR="00293AE0" w:rsidRDefault="00293AE0" w:rsidP="00A0083D">
      <w:pPr>
        <w:spacing w:after="0" w:line="240" w:lineRule="auto"/>
      </w:pPr>
      <w:r>
        <w:separator/>
      </w:r>
    </w:p>
  </w:endnote>
  <w:endnote w:type="continuationSeparator" w:id="0">
    <w:p w14:paraId="523D518A" w14:textId="77777777" w:rsidR="00293AE0" w:rsidRDefault="00293AE0" w:rsidP="00A008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75A8D9" w14:textId="77777777" w:rsidR="00293AE0" w:rsidRDefault="00293AE0" w:rsidP="00A0083D">
      <w:pPr>
        <w:spacing w:after="0" w:line="240" w:lineRule="auto"/>
      </w:pPr>
      <w:r>
        <w:separator/>
      </w:r>
    </w:p>
  </w:footnote>
  <w:footnote w:type="continuationSeparator" w:id="0">
    <w:p w14:paraId="2AF58404" w14:textId="77777777" w:rsidR="00293AE0" w:rsidRDefault="00293AE0" w:rsidP="00A008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9FD735" w14:textId="20F83C79" w:rsidR="00A0083D" w:rsidRDefault="008D60E1">
    <w:pPr>
      <w:pStyle w:val="Header"/>
    </w:pPr>
    <w:r>
      <w:rPr>
        <w:b/>
        <w:bCs/>
        <w:sz w:val="36"/>
        <w:szCs w:val="36"/>
      </w:rPr>
      <w:t>Azure IAC Training</w:t>
    </w:r>
    <w:r w:rsidR="00A0083D">
      <w:tab/>
    </w:r>
    <w:r w:rsidR="00A0083D">
      <w:tab/>
    </w:r>
  </w:p>
  <w:p w14:paraId="247735E9" w14:textId="77777777" w:rsidR="00A0083D" w:rsidRDefault="00A0083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AD3988"/>
    <w:multiLevelType w:val="hybridMultilevel"/>
    <w:tmpl w:val="CB180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F94E8E"/>
    <w:multiLevelType w:val="hybridMultilevel"/>
    <w:tmpl w:val="D5BC0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761A21E2"/>
    <w:multiLevelType w:val="hybridMultilevel"/>
    <w:tmpl w:val="0E647E3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3sjA3Mjc1Nja0NDFR0lEKTi0uzszPAykwqgUAaeh42ywAAAA="/>
  </w:docVars>
  <w:rsids>
    <w:rsidRoot w:val="00E370B9"/>
    <w:rsid w:val="000C5DBA"/>
    <w:rsid w:val="00293AE0"/>
    <w:rsid w:val="002B4E8D"/>
    <w:rsid w:val="002E315F"/>
    <w:rsid w:val="005A662E"/>
    <w:rsid w:val="00637186"/>
    <w:rsid w:val="006F2B1B"/>
    <w:rsid w:val="00743E71"/>
    <w:rsid w:val="008048DB"/>
    <w:rsid w:val="008D60E1"/>
    <w:rsid w:val="00A0083D"/>
    <w:rsid w:val="00A60ED3"/>
    <w:rsid w:val="00AE2515"/>
    <w:rsid w:val="00B42E6E"/>
    <w:rsid w:val="00B82D72"/>
    <w:rsid w:val="00BB5D07"/>
    <w:rsid w:val="00C56EDB"/>
    <w:rsid w:val="00D649AB"/>
    <w:rsid w:val="00DE3A58"/>
    <w:rsid w:val="00DF1F0D"/>
    <w:rsid w:val="00E370B9"/>
    <w:rsid w:val="00F72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708C09"/>
  <w15:chartTrackingRefBased/>
  <w15:docId w15:val="{AB5250D9-A52A-40BD-9118-3B18E743F7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49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008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083D"/>
  </w:style>
  <w:style w:type="paragraph" w:styleId="Footer">
    <w:name w:val="footer"/>
    <w:basedOn w:val="Normal"/>
    <w:link w:val="FooterChar"/>
    <w:uiPriority w:val="99"/>
    <w:unhideWhenUsed/>
    <w:rsid w:val="00A008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08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757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1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8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9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lal Kutty</dc:creator>
  <cp:keywords/>
  <dc:description/>
  <cp:lastModifiedBy>jagdish</cp:lastModifiedBy>
  <cp:revision>2</cp:revision>
  <dcterms:created xsi:type="dcterms:W3CDTF">2021-04-22T08:52:00Z</dcterms:created>
  <dcterms:modified xsi:type="dcterms:W3CDTF">2021-04-22T08:52:00Z</dcterms:modified>
</cp:coreProperties>
</file>